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32DC7" w14:textId="55AC8210" w:rsidR="003140DA" w:rsidRDefault="003140DA" w:rsidP="002E4190">
      <w:pPr>
        <w:rPr>
          <w:rFonts w:ascii="Neue Haas Grotesk Text Pro" w:hAnsi="Neue Haas Grotesk Text Pro"/>
        </w:rPr>
      </w:pPr>
    </w:p>
    <w:p w14:paraId="56068377" w14:textId="048C5043" w:rsidR="003140DA" w:rsidRDefault="001D7EC1" w:rsidP="002E4190">
      <w:pPr>
        <w:rPr>
          <w:rFonts w:ascii="Neue Haas Grotesk Text Pro" w:hAnsi="Neue Haas Grotesk Text Pro"/>
        </w:rPr>
      </w:pPr>
      <w:r>
        <w:rPr>
          <w:rFonts w:ascii="Neue Haas Grotesk Text Pro" w:hAnsi="Neue Haas Grotesk Text Pro"/>
        </w:rPr>
        <w:t>Please attach a cover</w:t>
      </w:r>
      <w:r w:rsidR="008877A8">
        <w:rPr>
          <w:rFonts w:ascii="Neue Haas Grotesk Text Pro" w:hAnsi="Neue Haas Grotesk Text Pro"/>
        </w:rPr>
        <w:t xml:space="preserve"> letter</w:t>
      </w:r>
      <w:r w:rsidR="00141807">
        <w:rPr>
          <w:rFonts w:ascii="Neue Haas Grotesk Text Pro" w:hAnsi="Neue Haas Grotesk Text Pro"/>
        </w:rPr>
        <w:t xml:space="preserve"> </w:t>
      </w:r>
      <w:r w:rsidR="00A216F3">
        <w:rPr>
          <w:rFonts w:ascii="Neue Haas Grotesk Text Pro" w:hAnsi="Neue Haas Grotesk Text Pro"/>
        </w:rPr>
        <w:t>(</w:t>
      </w:r>
      <w:r w:rsidR="00872D16">
        <w:rPr>
          <w:rFonts w:ascii="Neue Haas Grotesk Text Pro" w:hAnsi="Neue Haas Grotesk Text Pro"/>
        </w:rPr>
        <w:t>applications</w:t>
      </w:r>
      <w:r w:rsidR="00A216F3">
        <w:rPr>
          <w:rFonts w:ascii="Neue Haas Grotesk Text Pro" w:hAnsi="Neue Haas Grotesk Text Pro"/>
        </w:rPr>
        <w:t xml:space="preserve"> without a cover letter will not be considered)</w:t>
      </w:r>
      <w:r w:rsidR="008877A8">
        <w:rPr>
          <w:rFonts w:ascii="Neue Haas Grotesk Text Pro" w:hAnsi="Neue Haas Grotesk Text Pro"/>
        </w:rPr>
        <w:t xml:space="preserve"> </w:t>
      </w:r>
      <w:r>
        <w:rPr>
          <w:rFonts w:ascii="Neue Haas Grotesk Text Pro" w:hAnsi="Neue Haas Grotesk Text Pro"/>
        </w:rPr>
        <w:t>and any other relevant documents.</w:t>
      </w:r>
    </w:p>
    <w:p w14:paraId="424B998E" w14:textId="428EBE9C" w:rsidR="002E4190" w:rsidRPr="00DC6686" w:rsidRDefault="002E4190" w:rsidP="002E4190">
      <w:pPr>
        <w:rPr>
          <w:rFonts w:ascii="Neue Haas Grotesk Text Pro" w:hAnsi="Neue Haas Grotesk Text Pro"/>
        </w:rPr>
      </w:pPr>
      <w:r w:rsidRPr="00DC6686">
        <w:rPr>
          <w:rFonts w:ascii="Neue Haas Grotesk Text Pro" w:hAnsi="Neue Haas Grotesk Text Pro"/>
        </w:rPr>
        <w:t>This document has been designed to tell us everything we need to know about you at this stage.</w:t>
      </w:r>
    </w:p>
    <w:p w14:paraId="694EC6FB" w14:textId="3B701398" w:rsidR="002E4190" w:rsidRPr="00DC6686" w:rsidRDefault="002E4190" w:rsidP="002E4190">
      <w:pPr>
        <w:rPr>
          <w:rFonts w:ascii="Neue Haas Grotesk Text Pro" w:hAnsi="Neue Haas Grotesk Text Pro"/>
        </w:rPr>
      </w:pPr>
      <w:r w:rsidRPr="00DC6686">
        <w:rPr>
          <w:rFonts w:ascii="Neue Haas Grotesk Text Pro" w:hAnsi="Neue Haas Grotesk Text Pro"/>
        </w:rPr>
        <w:t xml:space="preserve">Responsive will process the personal data collected in connection with your application with the strictest confidenc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9"/>
        <w:gridCol w:w="4347"/>
      </w:tblGrid>
      <w:tr w:rsidR="002E4190" w:rsidRPr="00DC6686" w14:paraId="106CAB4C" w14:textId="77777777" w:rsidTr="004A5447">
        <w:tc>
          <w:tcPr>
            <w:tcW w:w="9016" w:type="dxa"/>
            <w:gridSpan w:val="2"/>
            <w:shd w:val="clear" w:color="auto" w:fill="E7E6E6" w:themeFill="background2"/>
          </w:tcPr>
          <w:p w14:paraId="0E3488B1" w14:textId="77777777" w:rsidR="002E4190" w:rsidRPr="00DC6686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Post Details</w:t>
            </w:r>
          </w:p>
        </w:tc>
      </w:tr>
      <w:tr w:rsidR="002E4190" w:rsidRPr="00DC6686" w14:paraId="4C464B06" w14:textId="77777777" w:rsidTr="004A5447">
        <w:tc>
          <w:tcPr>
            <w:tcW w:w="4669" w:type="dxa"/>
          </w:tcPr>
          <w:p w14:paraId="33F4308B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Post applying for:</w:t>
            </w:r>
          </w:p>
          <w:p w14:paraId="39F7053C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347" w:type="dxa"/>
          </w:tcPr>
          <w:p w14:paraId="5490A63D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58216AE6" w14:textId="77777777" w:rsidTr="004A5447">
        <w:tc>
          <w:tcPr>
            <w:tcW w:w="4669" w:type="dxa"/>
          </w:tcPr>
          <w:p w14:paraId="3FB90F5A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How you heard about this post:</w:t>
            </w:r>
          </w:p>
          <w:p w14:paraId="398ED84C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347" w:type="dxa"/>
          </w:tcPr>
          <w:p w14:paraId="380CA4F7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150EEB39" w14:textId="77777777" w:rsidR="002E4190" w:rsidRPr="00DC6686" w:rsidRDefault="002E4190" w:rsidP="002E4190">
      <w:pPr>
        <w:rPr>
          <w:rFonts w:ascii="Neue Haas Grotesk Text Pro" w:hAnsi="Neue Haas Grotesk Text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E4190" w:rsidRPr="00DC6686" w14:paraId="7D5CA167" w14:textId="77777777" w:rsidTr="004A5447">
        <w:tc>
          <w:tcPr>
            <w:tcW w:w="9016" w:type="dxa"/>
            <w:gridSpan w:val="2"/>
            <w:shd w:val="clear" w:color="auto" w:fill="E7E6E6" w:themeFill="background2"/>
          </w:tcPr>
          <w:p w14:paraId="7862B23C" w14:textId="77777777" w:rsidR="002E4190" w:rsidRPr="00DC6686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Personal Details</w:t>
            </w:r>
          </w:p>
        </w:tc>
      </w:tr>
      <w:tr w:rsidR="002E4190" w:rsidRPr="00DC6686" w14:paraId="6ADA2851" w14:textId="77777777" w:rsidTr="004A5447">
        <w:tc>
          <w:tcPr>
            <w:tcW w:w="4508" w:type="dxa"/>
          </w:tcPr>
          <w:p w14:paraId="65A8E520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Title:</w:t>
            </w:r>
          </w:p>
        </w:tc>
        <w:tc>
          <w:tcPr>
            <w:tcW w:w="4508" w:type="dxa"/>
          </w:tcPr>
          <w:p w14:paraId="1B6AEE7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704A3B84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32D89563" w14:textId="77777777" w:rsidTr="004A5447">
        <w:tc>
          <w:tcPr>
            <w:tcW w:w="4508" w:type="dxa"/>
          </w:tcPr>
          <w:p w14:paraId="4E49A4E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Forename(s):</w:t>
            </w:r>
          </w:p>
        </w:tc>
        <w:tc>
          <w:tcPr>
            <w:tcW w:w="4508" w:type="dxa"/>
          </w:tcPr>
          <w:p w14:paraId="7A475CDF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EC2D0FF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3303E5B0" w14:textId="77777777" w:rsidTr="004A5447">
        <w:tc>
          <w:tcPr>
            <w:tcW w:w="4508" w:type="dxa"/>
          </w:tcPr>
          <w:p w14:paraId="39E7CD2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Surname:</w:t>
            </w:r>
          </w:p>
        </w:tc>
        <w:tc>
          <w:tcPr>
            <w:tcW w:w="4508" w:type="dxa"/>
          </w:tcPr>
          <w:p w14:paraId="0CB566D9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26374FFA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2A63C713" w14:textId="77777777" w:rsidTr="004A5447">
        <w:tc>
          <w:tcPr>
            <w:tcW w:w="4508" w:type="dxa"/>
          </w:tcPr>
          <w:p w14:paraId="378F6FCC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Previous names (if any):</w:t>
            </w:r>
          </w:p>
        </w:tc>
        <w:tc>
          <w:tcPr>
            <w:tcW w:w="4508" w:type="dxa"/>
          </w:tcPr>
          <w:p w14:paraId="14C0BD4E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412B04CB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0BD37F3E" w14:textId="77777777" w:rsidTr="004A5447">
        <w:tc>
          <w:tcPr>
            <w:tcW w:w="4508" w:type="dxa"/>
          </w:tcPr>
          <w:p w14:paraId="50D8E9E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Current Address:</w:t>
            </w:r>
          </w:p>
        </w:tc>
        <w:tc>
          <w:tcPr>
            <w:tcW w:w="4508" w:type="dxa"/>
          </w:tcPr>
          <w:p w14:paraId="2C9175F8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3677007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2419A95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79D3F807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53DF23B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26946F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02F78FA5" w14:textId="77777777" w:rsidTr="004A5447">
        <w:tc>
          <w:tcPr>
            <w:tcW w:w="4508" w:type="dxa"/>
          </w:tcPr>
          <w:p w14:paraId="4BC53262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 w:rsidRPr="00DC6686">
              <w:rPr>
                <w:rFonts w:ascii="Neue Haas Grotesk Text Pro" w:hAnsi="Neue Haas Grotesk Text Pro"/>
              </w:rPr>
              <w:t>Daytime telephone number:</w:t>
            </w:r>
          </w:p>
        </w:tc>
        <w:tc>
          <w:tcPr>
            <w:tcW w:w="4508" w:type="dxa"/>
          </w:tcPr>
          <w:p w14:paraId="672AB0AB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BC86C81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DC6686" w14:paraId="5AF93E7F" w14:textId="77777777" w:rsidTr="004A5447">
        <w:tc>
          <w:tcPr>
            <w:tcW w:w="4508" w:type="dxa"/>
          </w:tcPr>
          <w:p w14:paraId="6E4E6D4D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Do you have any special requirements at all – if so please state:</w:t>
            </w:r>
          </w:p>
        </w:tc>
        <w:tc>
          <w:tcPr>
            <w:tcW w:w="4508" w:type="dxa"/>
          </w:tcPr>
          <w:p w14:paraId="51C4244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CB17C28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FF4F0B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22C42CD9" w14:textId="77777777" w:rsidR="002E4190" w:rsidRPr="00DC6686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26DF7AC9" w14:textId="77777777" w:rsidR="002E4190" w:rsidRDefault="002E4190" w:rsidP="002E4190">
      <w:pPr>
        <w:rPr>
          <w:rFonts w:ascii="Neue Haas Grotesk Text Pro" w:hAnsi="Neue Haas Grotesk Text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E4190" w14:paraId="5F9094B8" w14:textId="77777777" w:rsidTr="004A5447">
        <w:tc>
          <w:tcPr>
            <w:tcW w:w="9016" w:type="dxa"/>
            <w:gridSpan w:val="2"/>
            <w:shd w:val="clear" w:color="auto" w:fill="E7E6E6" w:themeFill="background2"/>
          </w:tcPr>
          <w:p w14:paraId="66763308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Right to employment</w:t>
            </w:r>
          </w:p>
        </w:tc>
      </w:tr>
      <w:tr w:rsidR="002E4190" w14:paraId="1AB8669D" w14:textId="77777777" w:rsidTr="004A5447">
        <w:tc>
          <w:tcPr>
            <w:tcW w:w="4508" w:type="dxa"/>
          </w:tcPr>
          <w:p w14:paraId="48A63661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 xml:space="preserve">Do you have the right to take up employment in the UK?  </w:t>
            </w:r>
          </w:p>
        </w:tc>
        <w:tc>
          <w:tcPr>
            <w:tcW w:w="4508" w:type="dxa"/>
          </w:tcPr>
          <w:p w14:paraId="2B80F16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CBA68F8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659B66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1063041B" w14:textId="77777777" w:rsidTr="004A5447">
        <w:tc>
          <w:tcPr>
            <w:tcW w:w="4508" w:type="dxa"/>
          </w:tcPr>
          <w:p w14:paraId="2F4567E8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If no, please provide further details.</w:t>
            </w:r>
          </w:p>
        </w:tc>
        <w:tc>
          <w:tcPr>
            <w:tcW w:w="4508" w:type="dxa"/>
          </w:tcPr>
          <w:p w14:paraId="14B00514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FBF82E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10E431E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B31B643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D29CC16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7870DC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32793EF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41A12FD6" w14:textId="77777777" w:rsidR="002E4190" w:rsidRDefault="002E4190" w:rsidP="002E4190">
      <w:pPr>
        <w:rPr>
          <w:rFonts w:ascii="Neue Haas Grotesk Text Pro" w:hAnsi="Neue Haas Grotesk Text Pro"/>
        </w:rPr>
      </w:pPr>
    </w:p>
    <w:p w14:paraId="5FB50F24" w14:textId="77777777" w:rsidR="002E4190" w:rsidRDefault="002E4190" w:rsidP="002E4190">
      <w:pPr>
        <w:rPr>
          <w:rFonts w:ascii="Neue Haas Grotesk Text Pro" w:hAnsi="Neue Haas Grotesk Text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2E4190" w14:paraId="27D8DAB3" w14:textId="77777777" w:rsidTr="004A5447">
        <w:tc>
          <w:tcPr>
            <w:tcW w:w="9016" w:type="dxa"/>
            <w:gridSpan w:val="3"/>
            <w:shd w:val="clear" w:color="auto" w:fill="E7E6E6" w:themeFill="background2"/>
          </w:tcPr>
          <w:p w14:paraId="4012AF38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Education*</w:t>
            </w:r>
          </w:p>
        </w:tc>
      </w:tr>
      <w:tr w:rsidR="002E4190" w14:paraId="638005E3" w14:textId="77777777" w:rsidTr="004A5447">
        <w:tc>
          <w:tcPr>
            <w:tcW w:w="9016" w:type="dxa"/>
            <w:gridSpan w:val="3"/>
          </w:tcPr>
          <w:p w14:paraId="454AD95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Establishment:</w:t>
            </w:r>
          </w:p>
        </w:tc>
      </w:tr>
      <w:tr w:rsidR="002E4190" w14:paraId="6AABF973" w14:textId="77777777" w:rsidTr="004A5447">
        <w:tc>
          <w:tcPr>
            <w:tcW w:w="3006" w:type="dxa"/>
          </w:tcPr>
          <w:p w14:paraId="416ED345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Level (GCSE, A Level, Degree etc)</w:t>
            </w:r>
          </w:p>
        </w:tc>
        <w:tc>
          <w:tcPr>
            <w:tcW w:w="3005" w:type="dxa"/>
          </w:tcPr>
          <w:p w14:paraId="53ABD6EE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Subject</w:t>
            </w:r>
          </w:p>
        </w:tc>
        <w:tc>
          <w:tcPr>
            <w:tcW w:w="3005" w:type="dxa"/>
          </w:tcPr>
          <w:p w14:paraId="026152A3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Grade</w:t>
            </w:r>
          </w:p>
        </w:tc>
      </w:tr>
      <w:tr w:rsidR="002E4190" w14:paraId="00F2D855" w14:textId="77777777" w:rsidTr="004A5447">
        <w:tc>
          <w:tcPr>
            <w:tcW w:w="3006" w:type="dxa"/>
          </w:tcPr>
          <w:p w14:paraId="628DA07F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6E53124F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03F2494E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73D48748" w14:textId="77777777" w:rsidTr="004A5447">
        <w:tc>
          <w:tcPr>
            <w:tcW w:w="3006" w:type="dxa"/>
          </w:tcPr>
          <w:p w14:paraId="7F61E1AF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691BE83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6EA966AA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7682C082" w14:textId="77777777" w:rsidTr="004A5447">
        <w:tc>
          <w:tcPr>
            <w:tcW w:w="3006" w:type="dxa"/>
          </w:tcPr>
          <w:p w14:paraId="3B56DB5A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0E29F1D3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7A2EF53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4F74960C" w14:textId="77777777" w:rsidTr="004A5447">
        <w:tc>
          <w:tcPr>
            <w:tcW w:w="3006" w:type="dxa"/>
          </w:tcPr>
          <w:p w14:paraId="1120209C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188FAB0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5AA03741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0C14ED1E" w14:textId="77777777" w:rsidTr="004A5447">
        <w:tc>
          <w:tcPr>
            <w:tcW w:w="3006" w:type="dxa"/>
          </w:tcPr>
          <w:p w14:paraId="46AD379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7E3B08B3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39C9C199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49ABD5AC" w14:textId="77777777" w:rsidTr="004A5447">
        <w:tc>
          <w:tcPr>
            <w:tcW w:w="3006" w:type="dxa"/>
          </w:tcPr>
          <w:p w14:paraId="19D945E8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3F5B9CF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38A2693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2F8DACE5" w14:textId="77777777" w:rsidTr="004A5447">
        <w:tc>
          <w:tcPr>
            <w:tcW w:w="3006" w:type="dxa"/>
          </w:tcPr>
          <w:p w14:paraId="60310E2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54F828B5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4F3E9958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3D6BD3D9" w14:textId="77777777" w:rsidTr="004A5447">
        <w:tc>
          <w:tcPr>
            <w:tcW w:w="9016" w:type="dxa"/>
            <w:gridSpan w:val="3"/>
          </w:tcPr>
          <w:p w14:paraId="692EA48E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Establishment:</w:t>
            </w:r>
          </w:p>
        </w:tc>
      </w:tr>
      <w:tr w:rsidR="002E4190" w14:paraId="3A7AB772" w14:textId="77777777" w:rsidTr="004A5447">
        <w:tc>
          <w:tcPr>
            <w:tcW w:w="3006" w:type="dxa"/>
          </w:tcPr>
          <w:p w14:paraId="6CAAF3C3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Level (GCSE, A Level, postgraduate etc)</w:t>
            </w:r>
          </w:p>
        </w:tc>
        <w:tc>
          <w:tcPr>
            <w:tcW w:w="3005" w:type="dxa"/>
          </w:tcPr>
          <w:p w14:paraId="75566810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Subject</w:t>
            </w:r>
          </w:p>
        </w:tc>
        <w:tc>
          <w:tcPr>
            <w:tcW w:w="3005" w:type="dxa"/>
          </w:tcPr>
          <w:p w14:paraId="0EE32121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>Grade</w:t>
            </w:r>
          </w:p>
        </w:tc>
      </w:tr>
      <w:tr w:rsidR="002E4190" w14:paraId="281C622C" w14:textId="77777777" w:rsidTr="004A5447">
        <w:tc>
          <w:tcPr>
            <w:tcW w:w="3006" w:type="dxa"/>
          </w:tcPr>
          <w:p w14:paraId="10DC5CB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70DCC8B1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610C18B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3839B0A8" w14:textId="77777777" w:rsidTr="004A5447">
        <w:tc>
          <w:tcPr>
            <w:tcW w:w="3006" w:type="dxa"/>
          </w:tcPr>
          <w:p w14:paraId="63EEEEF9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6052C11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61C75CA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231F3352" w14:textId="77777777" w:rsidTr="004A5447">
        <w:tc>
          <w:tcPr>
            <w:tcW w:w="3006" w:type="dxa"/>
          </w:tcPr>
          <w:p w14:paraId="183AF5E6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28F83C5E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5630A462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5FAC5691" w14:textId="77777777" w:rsidTr="004A5447">
        <w:tc>
          <w:tcPr>
            <w:tcW w:w="3006" w:type="dxa"/>
          </w:tcPr>
          <w:p w14:paraId="7F00A3F5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569EDFAB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27F79217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431EC01B" w14:textId="77777777" w:rsidTr="004A5447">
        <w:tc>
          <w:tcPr>
            <w:tcW w:w="3006" w:type="dxa"/>
          </w:tcPr>
          <w:p w14:paraId="7181ED30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20753596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4B958BB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12262CAD" w14:textId="77777777" w:rsidTr="004A5447">
        <w:tc>
          <w:tcPr>
            <w:tcW w:w="3006" w:type="dxa"/>
          </w:tcPr>
          <w:p w14:paraId="0DBC9B9C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17AA744F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013CBCDD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14:paraId="6F8A88C2" w14:textId="77777777" w:rsidTr="004A5447">
        <w:tc>
          <w:tcPr>
            <w:tcW w:w="3006" w:type="dxa"/>
          </w:tcPr>
          <w:p w14:paraId="5D8C99C7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75F43DB8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3005" w:type="dxa"/>
          </w:tcPr>
          <w:p w14:paraId="35F0BCDF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30AD5AD6" w14:textId="77777777" w:rsidR="002E4190" w:rsidRDefault="002E4190" w:rsidP="002E4190">
      <w:pPr>
        <w:rPr>
          <w:rFonts w:ascii="Neue Haas Grotesk Text Pro" w:hAnsi="Neue Haas Grotesk Text Pro"/>
          <w:sz w:val="20"/>
          <w:szCs w:val="20"/>
        </w:rPr>
      </w:pPr>
      <w:r w:rsidRPr="00313C31">
        <w:rPr>
          <w:rFonts w:ascii="Neue Haas Grotesk Text Pro" w:hAnsi="Neue Haas Grotesk Text Pro"/>
          <w:sz w:val="20"/>
          <w:szCs w:val="20"/>
        </w:rPr>
        <w:t>*Most recent first – if you run out of room please continue a blank piece of pap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4190" w14:paraId="7C8E49B2" w14:textId="77777777" w:rsidTr="004A5447">
        <w:tc>
          <w:tcPr>
            <w:tcW w:w="9016" w:type="dxa"/>
            <w:shd w:val="clear" w:color="auto" w:fill="E7E6E6" w:themeFill="background2"/>
          </w:tcPr>
          <w:p w14:paraId="05828E00" w14:textId="77777777" w:rsidR="002E4190" w:rsidRPr="00313C31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>
              <w:rPr>
                <w:rFonts w:ascii="Neue Haas Grotesk Text Pro" w:hAnsi="Neue Haas Grotesk Text Pro"/>
              </w:rPr>
              <w:t xml:space="preserve">Other </w:t>
            </w:r>
            <w:r w:rsidRPr="00313C31">
              <w:rPr>
                <w:rFonts w:ascii="Neue Haas Grotesk Text Pro" w:hAnsi="Neue Haas Grotesk Text Pro"/>
              </w:rPr>
              <w:t>Qualifications/Professional Training</w:t>
            </w:r>
            <w:r>
              <w:rPr>
                <w:rFonts w:ascii="Neue Haas Grotesk Text Pro" w:hAnsi="Neue Haas Grotesk Text Pro"/>
              </w:rPr>
              <w:t>*</w:t>
            </w:r>
          </w:p>
        </w:tc>
      </w:tr>
      <w:tr w:rsidR="002E4190" w14:paraId="368810A2" w14:textId="77777777" w:rsidTr="004A5447">
        <w:tc>
          <w:tcPr>
            <w:tcW w:w="9016" w:type="dxa"/>
          </w:tcPr>
          <w:p w14:paraId="79AE3E9A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2CA48D69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3FD1CB8A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6E7A312A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60BD15C3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50F8BD45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7181DB54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1DC80880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1DFAC808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38D890DB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6739F301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352C5836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0140EA36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3265BDE2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04325DA6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1B3F606B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6962A00E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07A31D9B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17B37D4E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5BDAE370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7754322D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7415D72A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04EC58FA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7A1E25E4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71A08912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  <w:p w14:paraId="36B77173" w14:textId="77777777" w:rsidR="002E4190" w:rsidRDefault="002E4190" w:rsidP="004A5447">
            <w:pPr>
              <w:rPr>
                <w:rFonts w:ascii="Neue Haas Grotesk Text Pro" w:hAnsi="Neue Haas Grotesk Text Pro"/>
                <w:sz w:val="20"/>
                <w:szCs w:val="20"/>
              </w:rPr>
            </w:pPr>
          </w:p>
        </w:tc>
      </w:tr>
    </w:tbl>
    <w:p w14:paraId="1CF2F81C" w14:textId="77777777" w:rsidR="002E4190" w:rsidRDefault="002E4190" w:rsidP="002E4190">
      <w:pPr>
        <w:rPr>
          <w:rFonts w:ascii="Neue Haas Grotesk Text Pro" w:hAnsi="Neue Haas Grotesk Text Pro"/>
          <w:sz w:val="20"/>
          <w:szCs w:val="20"/>
        </w:rPr>
      </w:pPr>
    </w:p>
    <w:p w14:paraId="30251B2C" w14:textId="77777777" w:rsidR="002E4190" w:rsidRDefault="002E4190" w:rsidP="002E4190">
      <w:pPr>
        <w:rPr>
          <w:rFonts w:ascii="Neue Haas Grotesk Text Pro" w:hAnsi="Neue Haas Grotesk Text Pro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992"/>
        <w:gridCol w:w="2551"/>
        <w:gridCol w:w="4485"/>
      </w:tblGrid>
      <w:tr w:rsidR="002E4190" w:rsidRPr="003432E4" w14:paraId="275C3B22" w14:textId="77777777" w:rsidTr="004A5447">
        <w:tc>
          <w:tcPr>
            <w:tcW w:w="9016" w:type="dxa"/>
            <w:gridSpan w:val="4"/>
            <w:shd w:val="clear" w:color="auto" w:fill="E7E6E6" w:themeFill="background2"/>
          </w:tcPr>
          <w:p w14:paraId="1A902806" w14:textId="77777777" w:rsidR="002E4190" w:rsidRPr="003432E4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Work Experience*</w:t>
            </w:r>
          </w:p>
        </w:tc>
      </w:tr>
      <w:tr w:rsidR="002E4190" w:rsidRPr="003432E4" w14:paraId="265F59BA" w14:textId="77777777" w:rsidTr="004A5447">
        <w:tc>
          <w:tcPr>
            <w:tcW w:w="988" w:type="dxa"/>
          </w:tcPr>
          <w:p w14:paraId="18554FB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From</w:t>
            </w:r>
          </w:p>
        </w:tc>
        <w:tc>
          <w:tcPr>
            <w:tcW w:w="992" w:type="dxa"/>
          </w:tcPr>
          <w:p w14:paraId="1BE0A49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To</w:t>
            </w:r>
          </w:p>
        </w:tc>
        <w:tc>
          <w:tcPr>
            <w:tcW w:w="2551" w:type="dxa"/>
          </w:tcPr>
          <w:p w14:paraId="1417A8D3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Name and address of employer</w:t>
            </w:r>
          </w:p>
        </w:tc>
        <w:tc>
          <w:tcPr>
            <w:tcW w:w="4485" w:type="dxa"/>
          </w:tcPr>
          <w:p w14:paraId="6AB46A4F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Job tittle, description of duties and responsibilities, reason for leaving.</w:t>
            </w:r>
          </w:p>
        </w:tc>
      </w:tr>
      <w:tr w:rsidR="002E4190" w:rsidRPr="003432E4" w14:paraId="2F9399F5" w14:textId="77777777" w:rsidTr="004A5447">
        <w:tc>
          <w:tcPr>
            <w:tcW w:w="988" w:type="dxa"/>
          </w:tcPr>
          <w:p w14:paraId="3302062B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FB3720A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522AE257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523A156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954A6B4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5F8C1264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992" w:type="dxa"/>
          </w:tcPr>
          <w:p w14:paraId="1BAA7FB7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2551" w:type="dxa"/>
          </w:tcPr>
          <w:p w14:paraId="76F24CD8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485" w:type="dxa"/>
          </w:tcPr>
          <w:p w14:paraId="487AF19B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3432E4" w14:paraId="6FDC57BD" w14:textId="77777777" w:rsidTr="004A5447">
        <w:tc>
          <w:tcPr>
            <w:tcW w:w="988" w:type="dxa"/>
          </w:tcPr>
          <w:p w14:paraId="4C860CE4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4DA96C35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77A8FDE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2920654D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5ADAF63D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D25760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992" w:type="dxa"/>
          </w:tcPr>
          <w:p w14:paraId="412CB0C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2551" w:type="dxa"/>
          </w:tcPr>
          <w:p w14:paraId="6A8750EF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485" w:type="dxa"/>
          </w:tcPr>
          <w:p w14:paraId="6438BDF5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3432E4" w14:paraId="279B9831" w14:textId="77777777" w:rsidTr="004A5447">
        <w:tc>
          <w:tcPr>
            <w:tcW w:w="988" w:type="dxa"/>
          </w:tcPr>
          <w:p w14:paraId="731ED189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05979E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3A6FDA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85E6609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87D321D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5F830C5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992" w:type="dxa"/>
          </w:tcPr>
          <w:p w14:paraId="6D73ABD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2551" w:type="dxa"/>
          </w:tcPr>
          <w:p w14:paraId="099337E3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485" w:type="dxa"/>
          </w:tcPr>
          <w:p w14:paraId="6FD3B38A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3432E4" w14:paraId="09747A7A" w14:textId="77777777" w:rsidTr="004A5447">
        <w:tc>
          <w:tcPr>
            <w:tcW w:w="988" w:type="dxa"/>
          </w:tcPr>
          <w:p w14:paraId="172A486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4C2743A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95BEB3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765A51C6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20001C2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55502772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992" w:type="dxa"/>
          </w:tcPr>
          <w:p w14:paraId="7F06348D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2551" w:type="dxa"/>
          </w:tcPr>
          <w:p w14:paraId="2C1B0AE5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485" w:type="dxa"/>
          </w:tcPr>
          <w:p w14:paraId="247DCED5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548B5D88" w14:textId="77777777" w:rsidR="002E4190" w:rsidRPr="003432E4" w:rsidRDefault="002E4190" w:rsidP="002E4190">
      <w:pPr>
        <w:rPr>
          <w:rFonts w:ascii="Neue Haas Grotesk Text Pro" w:hAnsi="Neue Haas Grotesk Text Pro"/>
          <w:sz w:val="20"/>
          <w:szCs w:val="20"/>
        </w:rPr>
      </w:pPr>
      <w:r w:rsidRPr="003432E4">
        <w:rPr>
          <w:rFonts w:ascii="Neue Haas Grotesk Text Pro" w:hAnsi="Neue Haas Grotesk Text Pro"/>
          <w:sz w:val="20"/>
          <w:szCs w:val="20"/>
        </w:rPr>
        <w:t xml:space="preserve">*Please provide details of your previous employment. Most recent first – if there are any gaps in your employment please also provide detail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E4190" w:rsidRPr="003432E4" w14:paraId="0C9B1B17" w14:textId="77777777" w:rsidTr="004A5447">
        <w:tc>
          <w:tcPr>
            <w:tcW w:w="9016" w:type="dxa"/>
            <w:gridSpan w:val="2"/>
            <w:shd w:val="clear" w:color="auto" w:fill="E7E6E6" w:themeFill="background2"/>
          </w:tcPr>
          <w:p w14:paraId="019001A0" w14:textId="77777777" w:rsidR="002E4190" w:rsidRPr="003432E4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Additional Information</w:t>
            </w:r>
          </w:p>
        </w:tc>
      </w:tr>
      <w:tr w:rsidR="002E4190" w:rsidRPr="003432E4" w14:paraId="01B8E968" w14:textId="77777777" w:rsidTr="004A5447">
        <w:tc>
          <w:tcPr>
            <w:tcW w:w="4508" w:type="dxa"/>
          </w:tcPr>
          <w:p w14:paraId="356AEB2B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Do you have any additional training, qualifications, skills or personal qualities relevant to the post? (e.g. knowledge of a foreign language, full driving licence, computer literacy?)</w:t>
            </w:r>
          </w:p>
        </w:tc>
        <w:tc>
          <w:tcPr>
            <w:tcW w:w="4508" w:type="dxa"/>
          </w:tcPr>
          <w:p w14:paraId="61CC9D3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3432E4" w14:paraId="5B14687C" w14:textId="77777777" w:rsidTr="004A5447">
        <w:tc>
          <w:tcPr>
            <w:tcW w:w="4508" w:type="dxa"/>
          </w:tcPr>
          <w:p w14:paraId="2DDEEFC2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Please give details of any extra-curricular activities and/or interests:</w:t>
            </w:r>
          </w:p>
          <w:p w14:paraId="5CA0A91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1A82B583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237A2F3E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508" w:type="dxa"/>
          </w:tcPr>
          <w:p w14:paraId="21733065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3432E4" w14:paraId="35D631F7" w14:textId="77777777" w:rsidTr="004A5447">
        <w:tc>
          <w:tcPr>
            <w:tcW w:w="4508" w:type="dxa"/>
          </w:tcPr>
          <w:p w14:paraId="38F9361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How many week’ notice are you required to give at your current position (if applicable):</w:t>
            </w:r>
          </w:p>
          <w:p w14:paraId="4B9BD58F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45CAF4F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508" w:type="dxa"/>
          </w:tcPr>
          <w:p w14:paraId="62BE33CD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  <w:tr w:rsidR="002E4190" w:rsidRPr="003432E4" w14:paraId="5B80F411" w14:textId="77777777" w:rsidTr="004A5447">
        <w:tc>
          <w:tcPr>
            <w:tcW w:w="4508" w:type="dxa"/>
          </w:tcPr>
          <w:p w14:paraId="7547992F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What are your salary expectations?</w:t>
            </w:r>
          </w:p>
          <w:p w14:paraId="56CC92B7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01254D07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508" w:type="dxa"/>
          </w:tcPr>
          <w:p w14:paraId="0F08B128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7D201FC7" w14:textId="77777777" w:rsidR="002E4190" w:rsidRPr="003432E4" w:rsidRDefault="002E4190" w:rsidP="002E4190">
      <w:pPr>
        <w:rPr>
          <w:rFonts w:ascii="Neue Haas Grotesk Text Pro" w:hAnsi="Neue Haas Grotesk Text P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E4190" w:rsidRPr="003432E4" w14:paraId="6B431777" w14:textId="77777777" w:rsidTr="004A5447">
        <w:tc>
          <w:tcPr>
            <w:tcW w:w="9016" w:type="dxa"/>
            <w:gridSpan w:val="2"/>
            <w:shd w:val="clear" w:color="auto" w:fill="E7E6E6" w:themeFill="background2"/>
          </w:tcPr>
          <w:p w14:paraId="54701784" w14:textId="77777777" w:rsidR="002E4190" w:rsidRPr="003432E4" w:rsidRDefault="002E4190" w:rsidP="004A5447">
            <w:pPr>
              <w:jc w:val="center"/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References</w:t>
            </w:r>
            <w:r>
              <w:rPr>
                <w:rFonts w:ascii="Neue Haas Grotesk Text Pro" w:hAnsi="Neue Haas Grotesk Text Pro"/>
              </w:rPr>
              <w:t>*</w:t>
            </w:r>
          </w:p>
        </w:tc>
      </w:tr>
      <w:tr w:rsidR="002E4190" w:rsidRPr="003432E4" w14:paraId="39710B7E" w14:textId="77777777" w:rsidTr="004A5447">
        <w:tc>
          <w:tcPr>
            <w:tcW w:w="4508" w:type="dxa"/>
          </w:tcPr>
          <w:p w14:paraId="07E81B62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First Referee</w:t>
            </w:r>
          </w:p>
        </w:tc>
        <w:tc>
          <w:tcPr>
            <w:tcW w:w="4508" w:type="dxa"/>
          </w:tcPr>
          <w:p w14:paraId="6E6F287C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Second Referee</w:t>
            </w:r>
          </w:p>
        </w:tc>
      </w:tr>
      <w:tr w:rsidR="002E4190" w:rsidRPr="003432E4" w14:paraId="78DB9CF3" w14:textId="77777777" w:rsidTr="004A5447">
        <w:tc>
          <w:tcPr>
            <w:tcW w:w="4508" w:type="dxa"/>
          </w:tcPr>
          <w:p w14:paraId="40D2B0B9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DD27BC7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EE36194" w14:textId="77777777" w:rsidR="002E4190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34232DFA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44A7A709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6EBFEE97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508" w:type="dxa"/>
          </w:tcPr>
          <w:p w14:paraId="54310D64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1C211E80" w14:textId="196D63B8" w:rsidR="002E4190" w:rsidRDefault="002E4190" w:rsidP="002E4190">
      <w:pPr>
        <w:rPr>
          <w:rFonts w:ascii="Neue Haas Grotesk Text Pro" w:hAnsi="Neue Haas Grotesk Text Pro"/>
          <w:sz w:val="20"/>
          <w:szCs w:val="20"/>
        </w:rPr>
      </w:pPr>
      <w:r>
        <w:rPr>
          <w:rFonts w:ascii="Neue Haas Grotesk Text Pro" w:hAnsi="Neue Haas Grotesk Text Pro"/>
          <w:sz w:val="20"/>
          <w:szCs w:val="20"/>
        </w:rPr>
        <w:t xml:space="preserve">*One of whom must be your current or most recent employer or, if this is your first job </w:t>
      </w:r>
      <w:r w:rsidR="008D55AC">
        <w:rPr>
          <w:rFonts w:ascii="Neue Haas Grotesk Text Pro" w:hAnsi="Neue Haas Grotesk Text Pro"/>
          <w:sz w:val="20"/>
          <w:szCs w:val="20"/>
        </w:rPr>
        <w:t xml:space="preserve">- </w:t>
      </w:r>
      <w:r>
        <w:rPr>
          <w:rFonts w:ascii="Neue Haas Grotesk Text Pro" w:hAnsi="Neue Haas Grotesk Text Pro"/>
          <w:sz w:val="20"/>
          <w:szCs w:val="20"/>
        </w:rPr>
        <w:t xml:space="preserve">your </w:t>
      </w:r>
      <w:r w:rsidR="00C5241F">
        <w:rPr>
          <w:rFonts w:ascii="Neue Haas Grotesk Text Pro" w:hAnsi="Neue Haas Grotesk Text Pro"/>
          <w:sz w:val="20"/>
          <w:szCs w:val="20"/>
        </w:rPr>
        <w:t>school teacher</w:t>
      </w:r>
      <w:r>
        <w:rPr>
          <w:rFonts w:ascii="Neue Haas Grotesk Text Pro" w:hAnsi="Neue Haas Grotesk Text Pro"/>
          <w:sz w:val="20"/>
          <w:szCs w:val="20"/>
        </w:rPr>
        <w:t xml:space="preserve"> or tuto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E4190" w14:paraId="1DA1047E" w14:textId="77777777" w:rsidTr="004A5447">
        <w:tc>
          <w:tcPr>
            <w:tcW w:w="9016" w:type="dxa"/>
            <w:gridSpan w:val="2"/>
            <w:shd w:val="clear" w:color="auto" w:fill="E7E6E6" w:themeFill="background2"/>
          </w:tcPr>
          <w:p w14:paraId="3D9BD0AB" w14:textId="77777777" w:rsidR="002E4190" w:rsidRDefault="002E4190" w:rsidP="004A5447">
            <w:pPr>
              <w:jc w:val="center"/>
              <w:rPr>
                <w:rFonts w:ascii="Neue Haas Grotesk Text Pro" w:hAnsi="Neue Haas Grotesk Text Pro"/>
                <w:sz w:val="20"/>
                <w:szCs w:val="20"/>
              </w:rPr>
            </w:pPr>
            <w:r>
              <w:rPr>
                <w:rFonts w:ascii="Neue Haas Grotesk Text Pro" w:hAnsi="Neue Haas Grotesk Text Pro"/>
                <w:sz w:val="20"/>
                <w:szCs w:val="20"/>
              </w:rPr>
              <w:t>Declaration</w:t>
            </w:r>
          </w:p>
        </w:tc>
      </w:tr>
      <w:tr w:rsidR="002E4190" w14:paraId="4815CB01" w14:textId="77777777" w:rsidTr="004A5447">
        <w:tc>
          <w:tcPr>
            <w:tcW w:w="9016" w:type="dxa"/>
            <w:gridSpan w:val="2"/>
          </w:tcPr>
          <w:p w14:paraId="45361D7B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I declare that the information I have given on this application form is, to the best of my knowledge and belief, true and complete.  I understand that if it is subsequently discovered any statement is false or misleading, or that I have withheld relevant information, my application may be disqualified or, if I have already been appointed, I may be dismissed.</w:t>
            </w:r>
          </w:p>
        </w:tc>
      </w:tr>
      <w:tr w:rsidR="002E4190" w14:paraId="24CDC194" w14:textId="77777777" w:rsidTr="004A5447">
        <w:tc>
          <w:tcPr>
            <w:tcW w:w="4508" w:type="dxa"/>
          </w:tcPr>
          <w:p w14:paraId="0719BE9B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Signature:</w:t>
            </w:r>
          </w:p>
        </w:tc>
        <w:tc>
          <w:tcPr>
            <w:tcW w:w="4508" w:type="dxa"/>
          </w:tcPr>
          <w:p w14:paraId="01B2009A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  <w:r w:rsidRPr="003432E4">
              <w:rPr>
                <w:rFonts w:ascii="Neue Haas Grotesk Text Pro" w:hAnsi="Neue Haas Grotesk Text Pro"/>
              </w:rPr>
              <w:t>Date:</w:t>
            </w:r>
          </w:p>
        </w:tc>
      </w:tr>
      <w:tr w:rsidR="002E4190" w14:paraId="747FEF98" w14:textId="77777777" w:rsidTr="004A5447">
        <w:tc>
          <w:tcPr>
            <w:tcW w:w="4508" w:type="dxa"/>
          </w:tcPr>
          <w:p w14:paraId="04881600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  <w:p w14:paraId="73C0B033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  <w:tc>
          <w:tcPr>
            <w:tcW w:w="4508" w:type="dxa"/>
          </w:tcPr>
          <w:p w14:paraId="42348931" w14:textId="77777777" w:rsidR="002E4190" w:rsidRPr="003432E4" w:rsidRDefault="002E4190" w:rsidP="004A5447">
            <w:pPr>
              <w:rPr>
                <w:rFonts w:ascii="Neue Haas Grotesk Text Pro" w:hAnsi="Neue Haas Grotesk Text Pro"/>
              </w:rPr>
            </w:pPr>
          </w:p>
        </w:tc>
      </w:tr>
    </w:tbl>
    <w:p w14:paraId="6B178F67" w14:textId="77777777" w:rsidR="002E4190" w:rsidRDefault="002E4190" w:rsidP="002E4190">
      <w:pPr>
        <w:rPr>
          <w:rFonts w:ascii="Neue Haas Grotesk Text Pro" w:hAnsi="Neue Haas Grotesk Text Pro"/>
          <w:sz w:val="20"/>
          <w:szCs w:val="20"/>
        </w:rPr>
      </w:pPr>
    </w:p>
    <w:p w14:paraId="01E565EC" w14:textId="77777777" w:rsidR="002E4190" w:rsidRPr="00EC4D14" w:rsidRDefault="002E4190" w:rsidP="002E4190">
      <w:pPr>
        <w:rPr>
          <w:rFonts w:ascii="Neue Haas Grotesk Text Pro" w:hAnsi="Neue Haas Grotesk Text Pro"/>
          <w:sz w:val="20"/>
          <w:szCs w:val="20"/>
        </w:rPr>
      </w:pPr>
    </w:p>
    <w:p w14:paraId="6EDFE0A7" w14:textId="77777777" w:rsidR="000A352F" w:rsidRDefault="000A352F"/>
    <w:sectPr w:rsidR="000A352F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309D1" w14:textId="77777777" w:rsidR="00C264F9" w:rsidRDefault="008D55AC">
      <w:pPr>
        <w:spacing w:after="0" w:line="240" w:lineRule="auto"/>
      </w:pPr>
      <w:r>
        <w:separator/>
      </w:r>
    </w:p>
  </w:endnote>
  <w:endnote w:type="continuationSeparator" w:id="0">
    <w:p w14:paraId="6C1DE119" w14:textId="77777777" w:rsidR="00C264F9" w:rsidRDefault="008D5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ue Haas Grotesk Text Pro">
    <w:altName w:val="Neue Haas Grotesk Text Pro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42822" w14:textId="77777777" w:rsidR="00C264F9" w:rsidRDefault="008D55AC">
      <w:pPr>
        <w:spacing w:after="0" w:line="240" w:lineRule="auto"/>
      </w:pPr>
      <w:r>
        <w:separator/>
      </w:r>
    </w:p>
  </w:footnote>
  <w:footnote w:type="continuationSeparator" w:id="0">
    <w:p w14:paraId="46014CB7" w14:textId="77777777" w:rsidR="00C264F9" w:rsidRDefault="008D55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3B9D1" w14:textId="77777777" w:rsidR="00DC6686" w:rsidRPr="00DC6686" w:rsidRDefault="002E4190" w:rsidP="00DC6686">
    <w:pPr>
      <w:pStyle w:val="Header"/>
      <w:ind w:firstLine="2160"/>
      <w:rPr>
        <w:rFonts w:ascii="Neue Haas Grotesk Text Pro" w:hAnsi="Neue Haas Grotesk Text Pro"/>
        <w:sz w:val="40"/>
        <w:szCs w:val="40"/>
      </w:rPr>
    </w:pPr>
    <w:r w:rsidRPr="00DC6686">
      <w:rPr>
        <w:rFonts w:ascii="Neue Haas Grotesk Text Pro" w:hAnsi="Neue Haas Grotesk Text Pro"/>
        <w:noProof/>
        <w:sz w:val="40"/>
        <w:szCs w:val="40"/>
      </w:rPr>
      <w:drawing>
        <wp:anchor distT="0" distB="0" distL="114300" distR="114300" simplePos="0" relativeHeight="251659264" behindDoc="1" locked="0" layoutInCell="1" allowOverlap="1" wp14:anchorId="5125AA85" wp14:editId="2D0B983E">
          <wp:simplePos x="0" y="0"/>
          <wp:positionH relativeFrom="margin">
            <wp:posOffset>-581025</wp:posOffset>
          </wp:positionH>
          <wp:positionV relativeFrom="paragraph">
            <wp:posOffset>-268605</wp:posOffset>
          </wp:positionV>
          <wp:extent cx="952500" cy="952500"/>
          <wp:effectExtent l="0" t="0" r="0" b="0"/>
          <wp:wrapTight wrapText="bothSides">
            <wp:wrapPolygon edited="0">
              <wp:start x="0" y="0"/>
              <wp:lineTo x="0" y="21168"/>
              <wp:lineTo x="21168" y="21168"/>
              <wp:lineTo x="21168" y="0"/>
              <wp:lineTo x="0" y="0"/>
            </wp:wrapPolygon>
          </wp:wrapTight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JPE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C6686">
      <w:rPr>
        <w:rFonts w:ascii="Neue Haas Grotesk Text Pro" w:hAnsi="Neue Haas Grotesk Text Pro"/>
        <w:sz w:val="40"/>
        <w:szCs w:val="40"/>
      </w:rPr>
      <w:t>Job Applicatio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zQ3NDc3NTYyNDRR0lEKTi0uzszPAykwrAUAiwU4HiwAAAA="/>
  </w:docVars>
  <w:rsids>
    <w:rsidRoot w:val="002E4190"/>
    <w:rsid w:val="000A352F"/>
    <w:rsid w:val="00141807"/>
    <w:rsid w:val="001D7EC1"/>
    <w:rsid w:val="002E4190"/>
    <w:rsid w:val="003140DA"/>
    <w:rsid w:val="00872D16"/>
    <w:rsid w:val="008877A8"/>
    <w:rsid w:val="008D55AC"/>
    <w:rsid w:val="00A216F3"/>
    <w:rsid w:val="00C264F9"/>
    <w:rsid w:val="00C5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3404E"/>
  <w15:chartTrackingRefBased/>
  <w15:docId w15:val="{293A8CE4-2734-42C5-BE4C-C180FDB81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4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190"/>
  </w:style>
  <w:style w:type="table" w:styleId="TableGrid">
    <w:name w:val="Table Grid"/>
    <w:basedOn w:val="TableNormal"/>
    <w:uiPriority w:val="39"/>
    <w:rsid w:val="002E4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0F4424A22F041BD03AD85286B4D42" ma:contentTypeVersion="13" ma:contentTypeDescription="Create a new document." ma:contentTypeScope="" ma:versionID="bedfd252ffa612d137445e5948f434a0">
  <xsd:schema xmlns:xsd="http://www.w3.org/2001/XMLSchema" xmlns:xs="http://www.w3.org/2001/XMLSchema" xmlns:p="http://schemas.microsoft.com/office/2006/metadata/properties" xmlns:ns2="03931db4-eaf7-44c9-a19b-4994200dbb16" xmlns:ns3="3e3e3800-73dd-4b4a-b844-555b12731337" targetNamespace="http://schemas.microsoft.com/office/2006/metadata/properties" ma:root="true" ma:fieldsID="9d2293b34b13fced1741cb75712123db" ns2:_="" ns3:_="">
    <xsd:import namespace="03931db4-eaf7-44c9-a19b-4994200dbb16"/>
    <xsd:import namespace="3e3e3800-73dd-4b4a-b844-555b127313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931db4-eaf7-44c9-a19b-4994200dbb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e3800-73dd-4b4a-b844-555b1273133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AE4C0C-3DCA-4139-B931-314499E11240}"/>
</file>

<file path=customXml/itemProps2.xml><?xml version="1.0" encoding="utf-8"?>
<ds:datastoreItem xmlns:ds="http://schemas.openxmlformats.org/officeDocument/2006/customXml" ds:itemID="{24B44A8E-3401-43F4-9724-A77F314E9E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D760AA-A79D-42B7-B730-353DAFDB1AC6}">
  <ds:schemaRefs>
    <ds:schemaRef ds:uri="http://purl.org/dc/elements/1.1/"/>
    <ds:schemaRef ds:uri="http://schemas.microsoft.com/office/2006/documentManagement/types"/>
    <ds:schemaRef ds:uri="3e3e3800-73dd-4b4a-b844-555b12731337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03931db4-eaf7-44c9-a19b-4994200dbb16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Winter</dc:creator>
  <cp:keywords/>
  <dc:description/>
  <cp:lastModifiedBy>Olivia Winter</cp:lastModifiedBy>
  <cp:revision>9</cp:revision>
  <cp:lastPrinted>2022-01-25T10:24:00Z</cp:lastPrinted>
  <dcterms:created xsi:type="dcterms:W3CDTF">2020-02-27T10:39:00Z</dcterms:created>
  <dcterms:modified xsi:type="dcterms:W3CDTF">2022-01-25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0F4424A22F041BD03AD85286B4D42</vt:lpwstr>
  </property>
</Properties>
</file>